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815520" w:rsidRPr="00C93336" w:rsidRDefault="004D16F3" w:rsidP="00C93336">
      <w:pPr>
        <w:spacing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color w:val="0D140C"/>
          <w:sz w:val="36"/>
          <w:szCs w:val="36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-104775</wp:posOffset>
                </wp:positionH>
                <wp:positionV relativeFrom="paragraph">
                  <wp:posOffset>-517525</wp:posOffset>
                </wp:positionV>
                <wp:extent cx="5162550" cy="3714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2550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D16F3" w:rsidRDefault="004D16F3">
                            <w:r w:rsidRPr="00287B3C">
                              <w:rPr>
                                <w:rFonts w:ascii="Arial" w:hAnsi="Arial" w:cs="Arial"/>
                                <w:b/>
                                <w:sz w:val="36"/>
                                <w:szCs w:val="36"/>
                              </w:rPr>
                              <w:t>Income and Expenditur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8.25pt;margin-top:-40.75pt;width:406.5pt;height:29.25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" fillcolor="white [3201]" stroked="f" strokeweight=".5pt">
                <v:textbox>
                  <w:txbxContent>
                    <w:p w:rsidR="004D16F3" w:rsidRDefault="004D16F3">
                      <w:r w:rsidRPr="00287B3C">
                        <w:rPr>
                          <w:rFonts w:ascii="Arial" w:hAnsi="Arial" w:cs="Arial"/>
                          <w:b/>
                          <w:sz w:val="36"/>
                          <w:szCs w:val="36"/>
                        </w:rPr>
                        <w:t>Income and Expenditure 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15520" w:rsidRPr="00815520">
        <w:rPr>
          <w:rFonts w:ascii="Arial" w:hAnsi="Arial" w:cs="Arial"/>
          <w:sz w:val="22"/>
          <w:szCs w:val="22"/>
        </w:rPr>
        <w:t>Complete</w:t>
      </w:r>
      <w:r w:rsidR="00815520">
        <w:rPr>
          <w:rFonts w:ascii="Arial" w:hAnsi="Arial" w:cs="Arial"/>
          <w:sz w:val="22"/>
          <w:szCs w:val="22"/>
        </w:rPr>
        <w:t xml:space="preserve"> this form and return it </w:t>
      </w:r>
      <w:r w:rsidR="0023509C">
        <w:rPr>
          <w:rFonts w:ascii="Arial" w:hAnsi="Arial" w:cs="Arial"/>
          <w:sz w:val="22"/>
          <w:szCs w:val="22"/>
        </w:rPr>
        <w:t xml:space="preserve">with </w:t>
      </w:r>
      <w:r w:rsidR="0074264C">
        <w:rPr>
          <w:rFonts w:ascii="Arial" w:hAnsi="Arial" w:cs="Arial"/>
          <w:sz w:val="22"/>
          <w:szCs w:val="22"/>
        </w:rPr>
        <w:t xml:space="preserve">your last </w:t>
      </w:r>
      <w:r w:rsidR="0023509C">
        <w:rPr>
          <w:rFonts w:ascii="Arial" w:hAnsi="Arial" w:cs="Arial"/>
          <w:sz w:val="22"/>
          <w:szCs w:val="22"/>
        </w:rPr>
        <w:t xml:space="preserve">3 months  bank statements to support your evidence </w:t>
      </w:r>
      <w:r w:rsidR="0074264C">
        <w:rPr>
          <w:rFonts w:ascii="Arial" w:hAnsi="Arial" w:cs="Arial"/>
          <w:sz w:val="22"/>
          <w:szCs w:val="22"/>
        </w:rPr>
        <w:t xml:space="preserve">to </w:t>
      </w:r>
      <w:r w:rsidR="00815520">
        <w:rPr>
          <w:rFonts w:ascii="Arial" w:hAnsi="Arial" w:cs="Arial"/>
          <w:sz w:val="22"/>
          <w:szCs w:val="22"/>
        </w:rPr>
        <w:t xml:space="preserve"> </w:t>
      </w:r>
      <w:hyperlink r:id="rId8" w:history="1">
        <w:r w:rsidR="00815520" w:rsidRPr="00815520">
          <w:rPr>
            <w:rStyle w:val="Hyperlink"/>
            <w:rFonts w:ascii="Arial" w:hAnsi="Arial" w:cs="Arial"/>
            <w:sz w:val="22"/>
            <w:szCs w:val="22"/>
          </w:rPr>
          <w:t>revenuesmail@tameside.gov.uk</w:t>
        </w:r>
      </w:hyperlink>
      <w:r w:rsidR="00815520" w:rsidRPr="00815520">
        <w:rPr>
          <w:rFonts w:ascii="Arial" w:hAnsi="Arial" w:cs="Arial"/>
          <w:sz w:val="22"/>
          <w:szCs w:val="22"/>
        </w:rPr>
        <w:t xml:space="preserve"> or by post using </w:t>
      </w:r>
      <w:r w:rsidR="00815520" w:rsidRPr="00287B3C">
        <w:rPr>
          <w:rFonts w:ascii="Arial" w:hAnsi="Arial" w:cs="Arial"/>
          <w:b/>
          <w:sz w:val="22"/>
          <w:szCs w:val="22"/>
        </w:rPr>
        <w:t>Exchequer Services PO Box 304, Ashton under Lyne OL6 0GA.</w:t>
      </w:r>
    </w:p>
    <w:p w:rsidR="00815520" w:rsidRPr="00287B3C" w:rsidRDefault="00815520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284"/>
        <w:gridCol w:w="4671"/>
      </w:tblGrid>
      <w:tr w:rsidR="00864997" w:rsidTr="005C39A5">
        <w:trPr>
          <w:trHeight w:val="423"/>
        </w:trPr>
        <w:tc>
          <w:tcPr>
            <w:tcW w:w="4673" w:type="dxa"/>
            <w:shd w:val="clear" w:color="auto" w:fill="auto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First Name</w:t>
            </w:r>
          </w:p>
        </w:tc>
        <w:tc>
          <w:tcPr>
            <w:tcW w:w="284" w:type="dxa"/>
            <w:vMerge w:val="restart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Are you currently in paid employment?</w:t>
            </w:r>
          </w:p>
        </w:tc>
      </w:tr>
      <w:tr w:rsidR="00864997" w:rsidTr="005C39A5">
        <w:trPr>
          <w:trHeight w:val="398"/>
        </w:trPr>
        <w:tc>
          <w:tcPr>
            <w:tcW w:w="4673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Yes/No</w:t>
            </w:r>
          </w:p>
        </w:tc>
      </w:tr>
      <w:tr w:rsidR="00864997" w:rsidTr="005C39A5">
        <w:trPr>
          <w:trHeight w:val="423"/>
        </w:trPr>
        <w:tc>
          <w:tcPr>
            <w:tcW w:w="4673" w:type="dxa"/>
            <w:tcBorders>
              <w:top w:val="dotted" w:sz="4" w:space="0" w:color="auto"/>
            </w:tcBorders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Second Name</w:t>
            </w:r>
          </w:p>
        </w:tc>
        <w:tc>
          <w:tcPr>
            <w:tcW w:w="284" w:type="dxa"/>
            <w:vMerge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top w:val="dotted" w:sz="4" w:space="0" w:color="auto"/>
            </w:tcBorders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f yes, please state the name of your employer</w:t>
            </w:r>
          </w:p>
        </w:tc>
      </w:tr>
      <w:tr w:rsidR="00864997" w:rsidTr="005C39A5">
        <w:trPr>
          <w:trHeight w:val="398"/>
        </w:trPr>
        <w:tc>
          <w:tcPr>
            <w:tcW w:w="4673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vMerge w:val="restart"/>
            <w:shd w:val="clear" w:color="auto" w:fill="F2F2F2" w:themeFill="background1" w:themeFillShade="F2"/>
          </w:tcPr>
          <w:p w:rsidR="005C39A5" w:rsidRDefault="005C39A5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Default="00864997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Default="00864997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Default="00864997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423"/>
        </w:trPr>
        <w:tc>
          <w:tcPr>
            <w:tcW w:w="4673" w:type="dxa"/>
            <w:tcBorders>
              <w:top w:val="dotted" w:sz="4" w:space="0" w:color="auto"/>
            </w:tcBorders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National Insurance Number</w:t>
            </w: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vMerge/>
            <w:shd w:val="clear" w:color="auto" w:fill="F2F2F2" w:themeFill="background1" w:themeFillShade="F2"/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398"/>
        </w:trPr>
        <w:tc>
          <w:tcPr>
            <w:tcW w:w="4673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vMerge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423"/>
        </w:trPr>
        <w:tc>
          <w:tcPr>
            <w:tcW w:w="4673" w:type="dxa"/>
            <w:tcBorders>
              <w:top w:val="dotted" w:sz="4" w:space="0" w:color="auto"/>
            </w:tcBorders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Telephone Number</w:t>
            </w:r>
          </w:p>
        </w:tc>
        <w:tc>
          <w:tcPr>
            <w:tcW w:w="284" w:type="dxa"/>
            <w:vMerge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top w:val="dotted" w:sz="4" w:space="0" w:color="auto"/>
            </w:tcBorders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Your payroll number</w:t>
            </w:r>
          </w:p>
        </w:tc>
      </w:tr>
      <w:tr w:rsidR="00864997" w:rsidTr="005C39A5">
        <w:trPr>
          <w:trHeight w:val="398"/>
        </w:trPr>
        <w:tc>
          <w:tcPr>
            <w:tcW w:w="4673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423"/>
        </w:trPr>
        <w:tc>
          <w:tcPr>
            <w:tcW w:w="4673" w:type="dxa"/>
            <w:tcBorders>
              <w:top w:val="dotted" w:sz="4" w:space="0" w:color="auto"/>
            </w:tcBorders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Email Address</w:t>
            </w:r>
          </w:p>
        </w:tc>
        <w:tc>
          <w:tcPr>
            <w:tcW w:w="284" w:type="dxa"/>
            <w:vMerge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top w:val="dotted" w:sz="4" w:space="0" w:color="auto"/>
            </w:tcBorders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Number of children under the age of 18 living with you</w:t>
            </w:r>
          </w:p>
        </w:tc>
      </w:tr>
      <w:tr w:rsidR="00864997" w:rsidTr="005C39A5">
        <w:trPr>
          <w:trHeight w:val="398"/>
        </w:trPr>
        <w:tc>
          <w:tcPr>
            <w:tcW w:w="4673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5C39A5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423"/>
        </w:trPr>
        <w:tc>
          <w:tcPr>
            <w:tcW w:w="4673" w:type="dxa"/>
            <w:tcBorders>
              <w:top w:val="dotted" w:sz="4" w:space="0" w:color="auto"/>
            </w:tcBorders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Address for which Council Tax is outstanding </w:t>
            </w:r>
          </w:p>
        </w:tc>
        <w:tc>
          <w:tcPr>
            <w:tcW w:w="284" w:type="dxa"/>
            <w:vMerge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top w:val="dotted" w:sz="4" w:space="0" w:color="auto"/>
            </w:tcBorders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Names of all other persons who were named on the Council Tax bill with you (if any)</w:t>
            </w:r>
          </w:p>
        </w:tc>
      </w:tr>
      <w:tr w:rsidR="00864997" w:rsidTr="005C39A5">
        <w:trPr>
          <w:trHeight w:val="398"/>
        </w:trPr>
        <w:tc>
          <w:tcPr>
            <w:tcW w:w="4673" w:type="dxa"/>
            <w:vMerge w:val="restart"/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353"/>
        </w:trPr>
        <w:tc>
          <w:tcPr>
            <w:tcW w:w="4673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tcBorders>
              <w:top w:val="dotted" w:sz="4" w:space="0" w:color="auto"/>
            </w:tcBorders>
          </w:tcPr>
          <w:p w:rsidR="005C39A5" w:rsidRDefault="005C39A5" w:rsidP="005C39A5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Please give the name and address of the employer for each of the other persons who were named on the bill with you</w:t>
            </w:r>
          </w:p>
        </w:tc>
      </w:tr>
      <w:tr w:rsidR="00864997" w:rsidTr="005C39A5">
        <w:trPr>
          <w:trHeight w:val="398"/>
        </w:trPr>
        <w:tc>
          <w:tcPr>
            <w:tcW w:w="4673" w:type="dxa"/>
            <w:vMerge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vMerge w:val="restart"/>
            <w:shd w:val="clear" w:color="auto" w:fill="F2F2F2" w:themeFill="background1" w:themeFillShade="F2"/>
          </w:tcPr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136DF3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5C39A5" w:rsidRDefault="00864997" w:rsidP="00136DF3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      </w:t>
            </w:r>
          </w:p>
        </w:tc>
      </w:tr>
      <w:tr w:rsidR="00864997" w:rsidTr="005C39A5">
        <w:trPr>
          <w:trHeight w:val="423"/>
        </w:trPr>
        <w:tc>
          <w:tcPr>
            <w:tcW w:w="4673" w:type="dxa"/>
            <w:tcBorders>
              <w:top w:val="dotted" w:sz="4" w:space="0" w:color="auto"/>
            </w:tcBorders>
          </w:tcPr>
          <w:p w:rsidR="005C39A5" w:rsidRDefault="005C39A5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urrent Address (if different)</w:t>
            </w: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vMerge/>
            <w:shd w:val="clear" w:color="auto" w:fill="F2F2F2" w:themeFill="background1" w:themeFillShade="F2"/>
          </w:tcPr>
          <w:p w:rsidR="005C39A5" w:rsidRDefault="005C39A5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864997" w:rsidTr="005C39A5">
        <w:trPr>
          <w:trHeight w:val="2922"/>
        </w:trPr>
        <w:tc>
          <w:tcPr>
            <w:tcW w:w="4673" w:type="dxa"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Pr="00864997" w:rsidRDefault="005C39A5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864997" w:rsidRPr="00864997" w:rsidRDefault="00864997" w:rsidP="00FB5C0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284" w:type="dxa"/>
            <w:vMerge/>
            <w:shd w:val="clear" w:color="auto" w:fill="F2F2F2" w:themeFill="background1" w:themeFillShade="F2"/>
          </w:tcPr>
          <w:p w:rsidR="005C39A5" w:rsidRDefault="005C39A5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671" w:type="dxa"/>
            <w:vMerge/>
            <w:tcBorders>
              <w:bottom w:val="dotted" w:sz="4" w:space="0" w:color="auto"/>
            </w:tcBorders>
            <w:shd w:val="clear" w:color="auto" w:fill="F2F2F2" w:themeFill="background1" w:themeFillShade="F2"/>
          </w:tcPr>
          <w:p w:rsidR="005C39A5" w:rsidRDefault="005C39A5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</w:tbl>
    <w:p w:rsidR="00815520" w:rsidRDefault="00815520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025"/>
        <w:gridCol w:w="1274"/>
        <w:gridCol w:w="1329"/>
      </w:tblGrid>
      <w:tr w:rsidR="00136DF3" w:rsidTr="00E66CE4">
        <w:trPr>
          <w:trHeight w:val="410"/>
        </w:trPr>
        <w:tc>
          <w:tcPr>
            <w:tcW w:w="9628" w:type="dxa"/>
            <w:gridSpan w:val="3"/>
            <w:shd w:val="clear" w:color="auto" w:fill="7F7F7F" w:themeFill="text1" w:themeFillTint="80"/>
          </w:tcPr>
          <w:p w:rsidR="00136DF3" w:rsidRPr="00136DF3" w:rsidRDefault="00136DF3" w:rsidP="00136DF3">
            <w:pP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>Your</w:t>
            </w:r>
            <w:r w:rsidRPr="00136DF3"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 xml:space="preserve"> Income</w:t>
            </w:r>
            <w:r w:rsidR="004E3803"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 xml:space="preserve">/money received </w:t>
            </w:r>
            <w: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 xml:space="preserve"> </w:t>
            </w:r>
          </w:p>
        </w:tc>
      </w:tr>
      <w:tr w:rsidR="00136DF3" w:rsidTr="00136DF3">
        <w:trPr>
          <w:trHeight w:val="386"/>
        </w:trPr>
        <w:tc>
          <w:tcPr>
            <w:tcW w:w="7025" w:type="dxa"/>
            <w:tcBorders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27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Amount</w:t>
            </w:r>
          </w:p>
        </w:tc>
        <w:tc>
          <w:tcPr>
            <w:tcW w:w="1329" w:type="dxa"/>
            <w:tcBorders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Frequency</w:t>
            </w:r>
          </w:p>
        </w:tc>
      </w:tr>
      <w:tr w:rsidR="00136DF3" w:rsidTr="00136DF3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ncome from employment or self-employment</w:t>
            </w:r>
            <w:r w:rsidR="007D103B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 (after tax and insurance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4E3803" w:rsidTr="00136DF3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E3803" w:rsidRDefault="004E380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apital</w:t>
            </w:r>
            <w:r w:rsidR="0074264C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/savings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 held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E3803" w:rsidRDefault="004E380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4E3803" w:rsidRDefault="004E380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Job Seekers Allowance (Contribution based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ncome Support or Job Seekers Allowance (Income based) Employment Support Allowance (Income related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Universal Credit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ncapacity Benefit or Employment Support Allowance (Contribution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Retirement pension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Pension credi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4E3803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E3803" w:rsidRDefault="004E380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Occupational pension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E3803" w:rsidRDefault="004E380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4E3803" w:rsidRDefault="004E380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7D103B" w:rsidP="007D103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Maintenance received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7D103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hild Benefit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7D103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Working Tax Credit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136DF3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7D103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Money from other adults living with you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36DF3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Other money you receive on a </w:t>
            </w:r>
            <w:r w:rsidR="004E3803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regular basis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36DF3" w:rsidRDefault="00136DF3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759B" w:rsidRDefault="0018759B" w:rsidP="0018759B">
            <w:pPr>
              <w:jc w:val="right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Total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759B" w:rsidRDefault="0018759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:rsidR="0018759B" w:rsidRDefault="0018759B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</w:tbl>
    <w:p w:rsidR="00136DF3" w:rsidRDefault="00136DF3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025"/>
        <w:gridCol w:w="1274"/>
        <w:gridCol w:w="1329"/>
      </w:tblGrid>
      <w:tr w:rsidR="007D103B" w:rsidTr="00D7465D">
        <w:trPr>
          <w:trHeight w:val="410"/>
        </w:trPr>
        <w:tc>
          <w:tcPr>
            <w:tcW w:w="9628" w:type="dxa"/>
            <w:gridSpan w:val="3"/>
            <w:shd w:val="clear" w:color="auto" w:fill="7F7F7F" w:themeFill="text1" w:themeFillTint="80"/>
          </w:tcPr>
          <w:p w:rsidR="007D103B" w:rsidRPr="00136DF3" w:rsidRDefault="007D103B" w:rsidP="00D7465D">
            <w:pP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 xml:space="preserve">Other resident adults income   </w:t>
            </w: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27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Amount</w:t>
            </w:r>
          </w:p>
        </w:tc>
        <w:tc>
          <w:tcPr>
            <w:tcW w:w="1329" w:type="dxa"/>
            <w:tcBorders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Frequency</w:t>
            </w: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ncome from employment or self-employment (after tax and insurance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apital</w:t>
            </w:r>
            <w:r w:rsidR="0074264C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/savings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 held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Job Seekers Allowance (Contribution based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ncome Support or Job Seekers Allowance (Income based) Employment Support Allowance (Income related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Universal Credit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Incapacity Benefit or Employment Support Allowance (Contribution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Retirement pension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lastRenderedPageBreak/>
              <w:t>Pension credi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Occupational pension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Maintenance received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hild Benefit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Working Tax Credit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Money from other adults living with you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Other money you receive on a regular basis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D7465D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jc w:val="right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Total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:rsidR="007D103B" w:rsidRDefault="007D103B" w:rsidP="00D7465D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</w:tbl>
    <w:p w:rsidR="0018759B" w:rsidRDefault="0018759B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p w:rsidR="0023509C" w:rsidRDefault="0023509C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025"/>
        <w:gridCol w:w="1274"/>
        <w:gridCol w:w="1329"/>
      </w:tblGrid>
      <w:tr w:rsidR="0023509C" w:rsidTr="00C756D8">
        <w:trPr>
          <w:trHeight w:val="410"/>
        </w:trPr>
        <w:tc>
          <w:tcPr>
            <w:tcW w:w="9628" w:type="dxa"/>
            <w:gridSpan w:val="3"/>
            <w:shd w:val="clear" w:color="auto" w:fill="7F7F7F" w:themeFill="text1" w:themeFillTint="80"/>
          </w:tcPr>
          <w:p w:rsidR="0023509C" w:rsidRPr="00136DF3" w:rsidRDefault="0023509C" w:rsidP="00C756D8">
            <w:pP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 xml:space="preserve">Household Expenditure </w:t>
            </w:r>
          </w:p>
        </w:tc>
      </w:tr>
      <w:tr w:rsidR="0023509C" w:rsidTr="00C756D8">
        <w:trPr>
          <w:trHeight w:val="386"/>
        </w:trPr>
        <w:tc>
          <w:tcPr>
            <w:tcW w:w="7025" w:type="dxa"/>
            <w:tcBorders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27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Amount</w:t>
            </w:r>
          </w:p>
        </w:tc>
        <w:tc>
          <w:tcPr>
            <w:tcW w:w="1329" w:type="dxa"/>
            <w:tcBorders>
              <w:left w:val="dotted" w:sz="4" w:space="0" w:color="auto"/>
              <w:bottom w:val="dotted" w:sz="4" w:space="0" w:color="auto"/>
            </w:tcBorders>
          </w:tcPr>
          <w:p w:rsidR="0023509C" w:rsidRDefault="0023509C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Frequency</w:t>
            </w:r>
          </w:p>
        </w:tc>
      </w:tr>
      <w:tr w:rsidR="0023509C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Rent</w:t>
            </w:r>
            <w:r w:rsidR="0018759B">
              <w:rPr>
                <w:rFonts w:ascii="Arial" w:hAnsi="Arial" w:cs="Arial"/>
                <w:b/>
                <w:sz w:val="22"/>
                <w:szCs w:val="22"/>
              </w:rPr>
              <w:t>, mortgage or secured loan paymen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Pr="0023509C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uilding or contents insurance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Pr="0023509C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ife assurance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Council Tax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Ga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Electricity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Water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Pr="0023509C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ood/Housekeeping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als at School/work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Child / partner maintenance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Pr="0023509C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hildminding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elephone / Mobile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D103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V Licence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D103B" w:rsidRDefault="007D103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Internet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Nursery / child minding cos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ar costs</w:t>
            </w:r>
            <w:r w:rsidR="0023509C" w:rsidRPr="0023509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7D103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lothing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Travel to work / Fuel Cos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Satellite/ Cable TV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iletrie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23509C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23509C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Medical &amp; Prescription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23509C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Hairdressing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23509C" w:rsidRDefault="0023509C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ntists and Optician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Sports/Hobbies/entertainment 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23509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hool activitie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23509C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18759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3509C">
              <w:rPr>
                <w:rFonts w:ascii="Arial" w:hAnsi="Arial" w:cs="Arial"/>
                <w:b/>
                <w:sz w:val="22"/>
                <w:szCs w:val="22"/>
              </w:rPr>
              <w:t>Any other expenditure (give detail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below</w:t>
            </w:r>
            <w:r w:rsidRPr="0023509C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5F3396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Pr="0023509C" w:rsidRDefault="005F3396" w:rsidP="0018759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5F3396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Pr="0023509C" w:rsidRDefault="005F3396" w:rsidP="0018759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5F3396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Pr="0023509C" w:rsidRDefault="005F3396" w:rsidP="0018759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5F3396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Pr="0023509C" w:rsidRDefault="0018759B" w:rsidP="0018759B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5F3396" w:rsidTr="0018759B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5F3396" w:rsidRDefault="005F3396" w:rsidP="0018759B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:rsidR="005F3396" w:rsidRDefault="005F3396" w:rsidP="0018759B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</w:tbl>
    <w:p w:rsidR="0023509C" w:rsidRDefault="0023509C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025"/>
        <w:gridCol w:w="1274"/>
        <w:gridCol w:w="1329"/>
      </w:tblGrid>
      <w:tr w:rsidR="0018759B" w:rsidTr="00C756D8">
        <w:trPr>
          <w:trHeight w:val="410"/>
        </w:trPr>
        <w:tc>
          <w:tcPr>
            <w:tcW w:w="9628" w:type="dxa"/>
            <w:gridSpan w:val="3"/>
            <w:shd w:val="clear" w:color="auto" w:fill="7F7F7F" w:themeFill="text1" w:themeFillTint="80"/>
          </w:tcPr>
          <w:p w:rsidR="0018759B" w:rsidRPr="00136DF3" w:rsidRDefault="0018759B" w:rsidP="0018759B">
            <w:pP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 xml:space="preserve">Debts/Creditors </w:t>
            </w:r>
          </w:p>
        </w:tc>
      </w:tr>
      <w:tr w:rsidR="0018759B" w:rsidTr="00C756D8">
        <w:trPr>
          <w:trHeight w:val="386"/>
        </w:trPr>
        <w:tc>
          <w:tcPr>
            <w:tcW w:w="7025" w:type="dxa"/>
            <w:tcBorders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27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Amount</w:t>
            </w:r>
          </w:p>
        </w:tc>
        <w:tc>
          <w:tcPr>
            <w:tcW w:w="1329" w:type="dxa"/>
            <w:tcBorders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Frequency</w:t>
            </w:r>
          </w:p>
        </w:tc>
      </w:tr>
      <w:tr w:rsidR="005F3396" w:rsidTr="00C756D8">
        <w:trPr>
          <w:trHeight w:val="386"/>
        </w:trPr>
        <w:tc>
          <w:tcPr>
            <w:tcW w:w="7025" w:type="dxa"/>
            <w:tcBorders>
              <w:bottom w:val="dotted" w:sz="4" w:space="0" w:color="auto"/>
              <w:right w:val="dotted" w:sz="4" w:space="0" w:color="auto"/>
            </w:tcBorders>
          </w:tcPr>
          <w:p w:rsidR="005F3396" w:rsidRDefault="005F3396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ouncil Tax arrears</w:t>
            </w:r>
          </w:p>
        </w:tc>
        <w:tc>
          <w:tcPr>
            <w:tcW w:w="1274" w:type="dxa"/>
            <w:tcBorders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Default="005F3396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left w:val="dotted" w:sz="4" w:space="0" w:color="auto"/>
              <w:bottom w:val="dotted" w:sz="4" w:space="0" w:color="auto"/>
            </w:tcBorders>
          </w:tcPr>
          <w:p w:rsidR="005F3396" w:rsidRDefault="005F3396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Unsecured Loan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redit Card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Overdraf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Store Card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Payday Loan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atalogue Repaymen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Loan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Contract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5F3396" w:rsidTr="00C756D8">
        <w:trPr>
          <w:trHeight w:val="386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Default="005F3396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Rent Arrear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F3396" w:rsidRDefault="005F3396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5F3396" w:rsidRDefault="005F3396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Electricity Arrear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Gas Arrear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Water Arrear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Rental Arrears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18759B" w:rsidTr="00C756D8">
        <w:trPr>
          <w:trHeight w:val="410"/>
        </w:trPr>
        <w:tc>
          <w:tcPr>
            <w:tcW w:w="7025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759B" w:rsidRDefault="007108A2" w:rsidP="007108A2">
            <w:pPr>
              <w:jc w:val="right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lastRenderedPageBreak/>
              <w:t>Total</w:t>
            </w:r>
          </w:p>
        </w:tc>
        <w:tc>
          <w:tcPr>
            <w:tcW w:w="1274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132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</w:tcPr>
          <w:p w:rsidR="0018759B" w:rsidRDefault="0018759B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</w:tbl>
    <w:p w:rsidR="0018759B" w:rsidRDefault="0018759B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806"/>
        <w:gridCol w:w="4806"/>
      </w:tblGrid>
      <w:tr w:rsidR="007108A2" w:rsidTr="007108A2">
        <w:trPr>
          <w:trHeight w:val="423"/>
        </w:trPr>
        <w:tc>
          <w:tcPr>
            <w:tcW w:w="9612" w:type="dxa"/>
            <w:gridSpan w:val="2"/>
            <w:shd w:val="clear" w:color="auto" w:fill="7F7F7F" w:themeFill="text1" w:themeFillTint="80"/>
          </w:tcPr>
          <w:p w:rsidR="007108A2" w:rsidRPr="007108A2" w:rsidRDefault="007108A2" w:rsidP="00C756D8">
            <w:pPr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</w:pPr>
            <w:r w:rsidRPr="007108A2">
              <w:rPr>
                <w:rFonts w:ascii="Arial" w:hAnsi="Arial" w:cs="Arial"/>
                <w:b/>
                <w:color w:val="FFFFFF" w:themeColor="background1"/>
                <w:sz w:val="36"/>
                <w:szCs w:val="36"/>
                <w:lang w:val="en"/>
              </w:rPr>
              <w:t>Your Payment Offer</w:t>
            </w:r>
          </w:p>
        </w:tc>
      </w:tr>
      <w:tr w:rsidR="007108A2" w:rsidTr="00C756D8">
        <w:trPr>
          <w:trHeight w:val="423"/>
        </w:trPr>
        <w:tc>
          <w:tcPr>
            <w:tcW w:w="4806" w:type="dxa"/>
            <w:shd w:val="clear" w:color="auto" w:fill="auto"/>
          </w:tcPr>
          <w:p w:rsidR="007108A2" w:rsidRDefault="007108A2" w:rsidP="00C93336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Please state how much you can afford to pay</w:t>
            </w:r>
            <w:r w:rsidR="00C93336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?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 </w:t>
            </w:r>
          </w:p>
        </w:tc>
        <w:tc>
          <w:tcPr>
            <w:tcW w:w="4806" w:type="dxa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Would you like to pay by Direct Debit? </w:t>
            </w:r>
          </w:p>
        </w:tc>
      </w:tr>
      <w:tr w:rsidR="007108A2" w:rsidTr="00C756D8">
        <w:trPr>
          <w:trHeight w:val="398"/>
        </w:trPr>
        <w:tc>
          <w:tcPr>
            <w:tcW w:w="4806" w:type="dxa"/>
            <w:shd w:val="clear" w:color="auto" w:fill="F2F2F2" w:themeFill="background1" w:themeFillShade="F2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806" w:type="dxa"/>
            <w:vMerge w:val="restart"/>
            <w:shd w:val="clear" w:color="auto" w:fill="F2F2F2" w:themeFill="background1" w:themeFillShade="F2"/>
          </w:tcPr>
          <w:p w:rsidR="007108A2" w:rsidRDefault="007108A2" w:rsidP="007108A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7108A2">
              <w:rPr>
                <w:rFonts w:ascii="Arial" w:hAnsi="Arial" w:cs="Arial"/>
                <w:sz w:val="22"/>
                <w:szCs w:val="22"/>
              </w:rPr>
              <w:t xml:space="preserve">Avoid the hassle of remembering when to make payment and sign up for Direct Debit using the following link. </w:t>
            </w:r>
            <w:hyperlink r:id="rId9" w:history="1">
              <w:r w:rsidRPr="007108A2">
                <w:rPr>
                  <w:rStyle w:val="Hyperlink"/>
                  <w:rFonts w:ascii="Arial" w:hAnsi="Arial" w:cs="Arial"/>
                  <w:sz w:val="22"/>
                  <w:szCs w:val="22"/>
                </w:rPr>
                <w:t>Payer (tameside.gov.uk)</w:t>
              </w:r>
            </w:hyperlink>
          </w:p>
          <w:p w:rsidR="007108A2" w:rsidRDefault="007108A2" w:rsidP="007108A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:rsidR="007108A2" w:rsidRPr="007108A2" w:rsidRDefault="007108A2" w:rsidP="007108A2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 w:rsidRPr="007108A2">
              <w:rPr>
                <w:rFonts w:ascii="Arial" w:hAnsi="Arial" w:cs="Arial"/>
                <w:sz w:val="22"/>
                <w:szCs w:val="22"/>
              </w:rPr>
              <w:t>It’s the quickest, safest and easiest way to pay and it helps keeps our costs down to spend on vital services. Choose from one of 3 payment dates, 1</w:t>
            </w:r>
            <w:r w:rsidRPr="007108A2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 w:rsidRPr="007108A2">
              <w:rPr>
                <w:rFonts w:ascii="Arial" w:hAnsi="Arial" w:cs="Arial"/>
                <w:sz w:val="22"/>
                <w:szCs w:val="22"/>
              </w:rPr>
              <w:t>,15</w:t>
            </w:r>
            <w:r w:rsidRPr="007108A2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Pr="007108A2">
              <w:rPr>
                <w:rFonts w:ascii="Arial" w:hAnsi="Arial" w:cs="Arial"/>
                <w:sz w:val="22"/>
                <w:szCs w:val="22"/>
              </w:rPr>
              <w:t xml:space="preserve"> or 23</w:t>
            </w:r>
            <w:r w:rsidRPr="007108A2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 w:rsidRPr="007108A2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7108A2" w:rsidTr="00C756D8">
        <w:trPr>
          <w:trHeight w:val="423"/>
        </w:trPr>
        <w:tc>
          <w:tcPr>
            <w:tcW w:w="4806" w:type="dxa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Payment Frequency (delete as appropriate)</w:t>
            </w:r>
          </w:p>
        </w:tc>
        <w:tc>
          <w:tcPr>
            <w:tcW w:w="4806" w:type="dxa"/>
            <w:vMerge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398"/>
        </w:trPr>
        <w:tc>
          <w:tcPr>
            <w:tcW w:w="4806" w:type="dxa"/>
            <w:shd w:val="clear" w:color="auto" w:fill="F2F2F2" w:themeFill="background1" w:themeFillShade="F2"/>
          </w:tcPr>
          <w:p w:rsidR="007108A2" w:rsidRPr="007108A2" w:rsidRDefault="007108A2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 w:rsidRPr="007108A2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Monthly/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</w:t>
            </w:r>
            <w:r w:rsidRPr="007108A2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Weekly/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</w:t>
            </w:r>
            <w:r w:rsidRPr="007108A2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Fortnightly/ 4 weekly</w:t>
            </w:r>
          </w:p>
        </w:tc>
        <w:tc>
          <w:tcPr>
            <w:tcW w:w="4806" w:type="dxa"/>
            <w:vMerge/>
            <w:shd w:val="clear" w:color="auto" w:fill="F2F2F2" w:themeFill="background1" w:themeFillShade="F2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423"/>
        </w:trPr>
        <w:tc>
          <w:tcPr>
            <w:tcW w:w="4806" w:type="dxa"/>
          </w:tcPr>
          <w:p w:rsidR="007108A2" w:rsidRDefault="004626E0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Debt Advice</w:t>
            </w:r>
          </w:p>
        </w:tc>
        <w:tc>
          <w:tcPr>
            <w:tcW w:w="4806" w:type="dxa"/>
            <w:vMerge/>
            <w:shd w:val="clear" w:color="auto" w:fill="F2F2F2" w:themeFill="background1" w:themeFillShade="F2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398"/>
        </w:trPr>
        <w:tc>
          <w:tcPr>
            <w:tcW w:w="4806" w:type="dxa"/>
            <w:vMerge w:val="restart"/>
            <w:shd w:val="clear" w:color="auto" w:fill="F2F2F2" w:themeFill="background1" w:themeFillShade="F2"/>
          </w:tcPr>
          <w:p w:rsidR="007108A2" w:rsidRPr="002B5FAB" w:rsidRDefault="004626E0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 w:rsidRPr="002B5FAB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Citizens Advice – </w:t>
            </w:r>
          </w:p>
          <w:p w:rsidR="004626E0" w:rsidRP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 w:rsidRPr="004626E0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Tel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– 0808 278 7805</w:t>
            </w:r>
          </w:p>
          <w:p w:rsid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Mon – Fri 9.00-5.00pm</w:t>
            </w:r>
          </w:p>
          <w:p w:rsidR="004626E0" w:rsidRPr="002B5FAB" w:rsidRDefault="004626E0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  <w:p w:rsidR="004626E0" w:rsidRP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 w:rsidRPr="002B5FAB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Welfare Rights – </w:t>
            </w:r>
          </w:p>
          <w:p w:rsid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 w:rsidRPr="004626E0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Tel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 – 0161 342 3484 </w:t>
            </w:r>
          </w:p>
          <w:p w:rsidR="004626E0" w:rsidRP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Mon – Fri 9-4pm</w:t>
            </w:r>
          </w:p>
          <w:p w:rsidR="004626E0" w:rsidRP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4626E0" w:rsidRPr="002B5FAB" w:rsidRDefault="004626E0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 w:rsidRPr="002B5FAB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Christians Against Poverty – </w:t>
            </w:r>
          </w:p>
          <w:p w:rsid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Tel – 0800 328 0006</w:t>
            </w:r>
          </w:p>
          <w:p w:rsid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Mon – Fri 9-5pm</w:t>
            </w:r>
          </w:p>
          <w:p w:rsidR="004626E0" w:rsidRPr="004626E0" w:rsidRDefault="004626E0" w:rsidP="00C756D8">
            <w:pP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</w:p>
          <w:p w:rsidR="004626E0" w:rsidRPr="002B5FAB" w:rsidRDefault="004626E0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 w:rsidRPr="002B5FAB"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Money Advice Service – </w:t>
            </w:r>
          </w:p>
          <w:p w:rsidR="004626E0" w:rsidRPr="004626E0" w:rsidRDefault="00EE1466" w:rsidP="004626E0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hyperlink r:id="rId10" w:history="1">
              <w:r w:rsidR="004626E0" w:rsidRPr="004626E0">
                <w:rPr>
                  <w:rStyle w:val="Hyperlink"/>
                  <w:rFonts w:ascii="Arial" w:hAnsi="Arial" w:cs="Arial"/>
                  <w:sz w:val="22"/>
                  <w:szCs w:val="22"/>
                </w:rPr>
                <w:t>www.moneyadviceservice.org.uk</w:t>
              </w:r>
            </w:hyperlink>
            <w:r w:rsidR="004626E0" w:rsidRPr="004626E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806" w:type="dxa"/>
            <w:vMerge/>
            <w:shd w:val="clear" w:color="auto" w:fill="F2F2F2" w:themeFill="background1" w:themeFillShade="F2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7108A2" w:rsidTr="00C756D8">
        <w:trPr>
          <w:trHeight w:val="423"/>
        </w:trPr>
        <w:tc>
          <w:tcPr>
            <w:tcW w:w="4806" w:type="dxa"/>
            <w:vMerge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806" w:type="dxa"/>
          </w:tcPr>
          <w:p w:rsidR="007108A2" w:rsidRDefault="004626E0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Other Payment Methods </w:t>
            </w:r>
          </w:p>
        </w:tc>
      </w:tr>
      <w:tr w:rsidR="007108A2" w:rsidTr="008E2E1E">
        <w:trPr>
          <w:trHeight w:val="1239"/>
        </w:trPr>
        <w:tc>
          <w:tcPr>
            <w:tcW w:w="4806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108A2" w:rsidRPr="004626E0" w:rsidRDefault="004626E0" w:rsidP="004626E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 w:rsidRPr="004626E0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You can pay your Council Tax by using a number of methods and details can be found on the following link. </w:t>
            </w:r>
          </w:p>
          <w:p w:rsidR="004626E0" w:rsidRDefault="00EE1466" w:rsidP="004626E0">
            <w:pPr>
              <w:jc w:val="both"/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hyperlink r:id="rId11" w:history="1">
              <w:r w:rsidR="004626E0" w:rsidRPr="004626E0">
                <w:rPr>
                  <w:rStyle w:val="Hyperlink"/>
                  <w:rFonts w:ascii="Arial" w:hAnsi="Arial" w:cs="Arial"/>
                  <w:sz w:val="22"/>
                  <w:szCs w:val="22"/>
                </w:rPr>
                <w:t>Payments (tameside.gov.uk)</w:t>
              </w:r>
            </w:hyperlink>
          </w:p>
        </w:tc>
      </w:tr>
      <w:tr w:rsidR="007108A2" w:rsidTr="00C756D8">
        <w:trPr>
          <w:trHeight w:val="423"/>
        </w:trPr>
        <w:tc>
          <w:tcPr>
            <w:tcW w:w="4806" w:type="dxa"/>
            <w:vMerge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806" w:type="dxa"/>
          </w:tcPr>
          <w:p w:rsidR="007108A2" w:rsidRDefault="007108A2" w:rsidP="004626E0">
            <w:pPr>
              <w:tabs>
                <w:tab w:val="left" w:pos="1005"/>
              </w:tabs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Have you applied for Council Tax Support?</w:t>
            </w:r>
          </w:p>
        </w:tc>
      </w:tr>
      <w:tr w:rsidR="007108A2" w:rsidTr="008E2E1E">
        <w:trPr>
          <w:trHeight w:val="1602"/>
        </w:trPr>
        <w:tc>
          <w:tcPr>
            <w:tcW w:w="4806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108A2" w:rsidRDefault="007108A2" w:rsidP="00C756D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  <w:tc>
          <w:tcPr>
            <w:tcW w:w="480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108A2" w:rsidRPr="004626E0" w:rsidRDefault="004626E0" w:rsidP="004626E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r w:rsidRPr="004626E0"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 xml:space="preserve">You may be eligible for help towards you Council Tax through the Council’s Council Tax Support Scheme. Further information and application details can be </w:t>
            </w:r>
            <w:r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  <w:t>found using the following link.</w:t>
            </w:r>
          </w:p>
          <w:p w:rsidR="004626E0" w:rsidRPr="004626E0" w:rsidRDefault="00EE1466" w:rsidP="004626E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val="en"/>
              </w:rPr>
            </w:pPr>
            <w:hyperlink r:id="rId12" w:history="1">
              <w:r w:rsidR="004626E0" w:rsidRPr="004626E0">
                <w:rPr>
                  <w:rStyle w:val="Hyperlink"/>
                  <w:rFonts w:ascii="Arial" w:hAnsi="Arial" w:cs="Arial"/>
                  <w:sz w:val="22"/>
                  <w:szCs w:val="22"/>
                </w:rPr>
                <w:t>Council Tax Support scheme (tameside.gov.uk)</w:t>
              </w:r>
            </w:hyperlink>
          </w:p>
        </w:tc>
      </w:tr>
    </w:tbl>
    <w:p w:rsidR="00E7658C" w:rsidRPr="00E7658C" w:rsidRDefault="00E7658C" w:rsidP="00FB5C08">
      <w:pPr>
        <w:rPr>
          <w:rFonts w:ascii="Arial" w:hAnsi="Arial" w:cs="Arial"/>
          <w:color w:val="000000"/>
          <w:sz w:val="22"/>
          <w:szCs w:val="22"/>
          <w:lang w:val="en"/>
        </w:rPr>
      </w:pPr>
      <w:r w:rsidRPr="00E7658C">
        <w:rPr>
          <w:rFonts w:ascii="Arial" w:hAnsi="Arial" w:cs="Arial"/>
          <w:color w:val="000000"/>
          <w:sz w:val="22"/>
          <w:szCs w:val="22"/>
          <w:lang w:val="en"/>
        </w:rPr>
        <w:t>Exchequer Services may share your information with Welfare Rights if it is considered that you may</w:t>
      </w:r>
      <w:r>
        <w:rPr>
          <w:rFonts w:ascii="Arial" w:hAnsi="Arial" w:cs="Arial"/>
          <w:color w:val="000000"/>
          <w:sz w:val="22"/>
          <w:szCs w:val="22"/>
          <w:lang w:val="en"/>
        </w:rPr>
        <w:t xml:space="preserve"> benefit from</w:t>
      </w:r>
      <w:r w:rsidRPr="00E7658C">
        <w:rPr>
          <w:rFonts w:ascii="Arial" w:hAnsi="Arial" w:cs="Arial"/>
          <w:color w:val="000000"/>
          <w:sz w:val="22"/>
          <w:szCs w:val="22"/>
          <w:lang w:val="en"/>
        </w:rPr>
        <w:t xml:space="preserve"> further support. Please </w:t>
      </w:r>
      <w:r>
        <w:rPr>
          <w:rFonts w:ascii="Arial" w:hAnsi="Arial" w:cs="Arial"/>
          <w:color w:val="000000"/>
          <w:sz w:val="22"/>
          <w:szCs w:val="22"/>
          <w:lang w:val="en"/>
        </w:rPr>
        <w:t xml:space="preserve">delete as appropriate below. </w:t>
      </w:r>
    </w:p>
    <w:p w:rsidR="00E7658C" w:rsidRDefault="00E7658C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p w:rsidR="00E7658C" w:rsidRDefault="00E7658C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  <w:r>
        <w:rPr>
          <w:rFonts w:ascii="Arial" w:hAnsi="Arial" w:cs="Arial"/>
          <w:b/>
          <w:color w:val="000000"/>
          <w:sz w:val="22"/>
          <w:szCs w:val="22"/>
          <w:lang w:val="en"/>
        </w:rPr>
        <w:t>I give p</w:t>
      </w:r>
      <w:r w:rsidR="00C93336">
        <w:rPr>
          <w:rFonts w:ascii="Arial" w:hAnsi="Arial" w:cs="Arial"/>
          <w:b/>
          <w:color w:val="000000"/>
          <w:sz w:val="22"/>
          <w:szCs w:val="22"/>
          <w:lang w:val="en"/>
        </w:rPr>
        <w:t xml:space="preserve">ermission </w:t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t xml:space="preserve">for my data </w:t>
      </w:r>
      <w:r w:rsidR="00C93336">
        <w:rPr>
          <w:rFonts w:ascii="Arial" w:hAnsi="Arial" w:cs="Arial"/>
          <w:b/>
          <w:color w:val="000000"/>
          <w:sz w:val="22"/>
          <w:szCs w:val="22"/>
          <w:lang w:val="en"/>
        </w:rPr>
        <w:t>to</w:t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t xml:space="preserve"> be shared with Welfare Rights:          </w:t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</w:r>
      <w:r>
        <w:rPr>
          <w:rFonts w:ascii="Arial" w:hAnsi="Arial" w:cs="Arial"/>
          <w:b/>
          <w:color w:val="000000"/>
          <w:sz w:val="22"/>
          <w:szCs w:val="22"/>
          <w:lang w:val="en"/>
        </w:rPr>
        <w:softHyphen/>
        <w:t>Yes/No</w:t>
      </w:r>
    </w:p>
    <w:p w:rsidR="00E7658C" w:rsidRDefault="00E7658C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p w:rsidR="00E7658C" w:rsidRPr="007D103B" w:rsidRDefault="00E7658C" w:rsidP="007D103B">
      <w:pPr>
        <w:spacing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submit this form along with </w:t>
      </w:r>
      <w:r w:rsidR="0074264C">
        <w:rPr>
          <w:rFonts w:ascii="Arial" w:hAnsi="Arial" w:cs="Arial"/>
          <w:sz w:val="22"/>
          <w:szCs w:val="22"/>
        </w:rPr>
        <w:t xml:space="preserve">your last </w:t>
      </w:r>
      <w:r>
        <w:rPr>
          <w:rFonts w:ascii="Arial" w:hAnsi="Arial" w:cs="Arial"/>
          <w:sz w:val="22"/>
          <w:szCs w:val="22"/>
        </w:rPr>
        <w:t xml:space="preserve">3 months  bank statements to support your evidence </w:t>
      </w:r>
      <w:r w:rsidR="0074264C">
        <w:rPr>
          <w:rFonts w:ascii="Arial" w:hAnsi="Arial" w:cs="Arial"/>
          <w:sz w:val="22"/>
          <w:szCs w:val="22"/>
        </w:rPr>
        <w:t xml:space="preserve">to </w:t>
      </w:r>
      <w:r>
        <w:rPr>
          <w:rFonts w:ascii="Arial" w:hAnsi="Arial" w:cs="Arial"/>
          <w:sz w:val="22"/>
          <w:szCs w:val="22"/>
        </w:rPr>
        <w:t xml:space="preserve"> </w:t>
      </w:r>
      <w:hyperlink r:id="rId13" w:history="1">
        <w:r w:rsidRPr="00815520">
          <w:rPr>
            <w:rStyle w:val="Hyperlink"/>
            <w:rFonts w:ascii="Arial" w:hAnsi="Arial" w:cs="Arial"/>
            <w:sz w:val="22"/>
            <w:szCs w:val="22"/>
          </w:rPr>
          <w:t>revenuesmail@tameside.gov.uk</w:t>
        </w:r>
      </w:hyperlink>
      <w:r w:rsidRPr="00815520">
        <w:rPr>
          <w:rFonts w:ascii="Arial" w:hAnsi="Arial" w:cs="Arial"/>
          <w:sz w:val="22"/>
          <w:szCs w:val="22"/>
        </w:rPr>
        <w:t xml:space="preserve"> or by post using </w:t>
      </w:r>
      <w:r w:rsidRPr="00287B3C">
        <w:rPr>
          <w:rFonts w:ascii="Arial" w:hAnsi="Arial" w:cs="Arial"/>
          <w:b/>
          <w:sz w:val="22"/>
          <w:szCs w:val="22"/>
        </w:rPr>
        <w:t xml:space="preserve">Exchequer Services PO Box 304, Ashton </w:t>
      </w:r>
      <w:proofErr w:type="gramStart"/>
      <w:r w:rsidRPr="00287B3C">
        <w:rPr>
          <w:rFonts w:ascii="Arial" w:hAnsi="Arial" w:cs="Arial"/>
          <w:b/>
          <w:sz w:val="22"/>
          <w:szCs w:val="22"/>
        </w:rPr>
        <w:t>under</w:t>
      </w:r>
      <w:proofErr w:type="gramEnd"/>
      <w:r w:rsidRPr="00287B3C">
        <w:rPr>
          <w:rFonts w:ascii="Arial" w:hAnsi="Arial" w:cs="Arial"/>
          <w:b/>
          <w:sz w:val="22"/>
          <w:szCs w:val="22"/>
        </w:rPr>
        <w:t xml:space="preserve"> Lyne OL6 0GA.</w:t>
      </w:r>
    </w:p>
    <w:p w:rsidR="00C93336" w:rsidRDefault="00C93336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  <w:r>
        <w:rPr>
          <w:rFonts w:ascii="Arial" w:hAnsi="Arial" w:cs="Arial"/>
          <w:b/>
          <w:color w:val="000000"/>
          <w:sz w:val="22"/>
          <w:szCs w:val="22"/>
          <w:lang w:val="en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FD2BC0" w:rsidTr="00FD2BC0">
        <w:trPr>
          <w:trHeight w:val="407"/>
        </w:trPr>
        <w:tc>
          <w:tcPr>
            <w:tcW w:w="4814" w:type="dxa"/>
          </w:tcPr>
          <w:p w:rsidR="00FD2BC0" w:rsidRDefault="00BC7E80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>Signed</w:t>
            </w:r>
          </w:p>
        </w:tc>
        <w:tc>
          <w:tcPr>
            <w:tcW w:w="4814" w:type="dxa"/>
          </w:tcPr>
          <w:p w:rsidR="00FD2BC0" w:rsidRDefault="00FD2BC0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  <w:tr w:rsidR="00FD2BC0" w:rsidTr="00FD2BC0">
        <w:trPr>
          <w:trHeight w:val="407"/>
        </w:trPr>
        <w:tc>
          <w:tcPr>
            <w:tcW w:w="4814" w:type="dxa"/>
          </w:tcPr>
          <w:p w:rsidR="00FD2BC0" w:rsidRDefault="00FD2BC0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  <w:t xml:space="preserve">Date </w:t>
            </w:r>
          </w:p>
        </w:tc>
        <w:tc>
          <w:tcPr>
            <w:tcW w:w="4814" w:type="dxa"/>
          </w:tcPr>
          <w:p w:rsidR="00FD2BC0" w:rsidRDefault="00FD2BC0" w:rsidP="00FB5C08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"/>
              </w:rPr>
            </w:pPr>
          </w:p>
        </w:tc>
      </w:tr>
    </w:tbl>
    <w:p w:rsidR="00FD2BC0" w:rsidRPr="00D2038B" w:rsidRDefault="00FD2BC0" w:rsidP="00FB5C08">
      <w:pPr>
        <w:rPr>
          <w:rFonts w:ascii="Arial" w:hAnsi="Arial" w:cs="Arial"/>
          <w:b/>
          <w:color w:val="000000"/>
          <w:sz w:val="22"/>
          <w:szCs w:val="22"/>
          <w:lang w:val="en"/>
        </w:rPr>
      </w:pPr>
    </w:p>
    <w:sectPr w:rsidR="00FD2BC0" w:rsidRPr="00D2038B" w:rsidSect="00B962D3"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8" w:footer="35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3381" w:rsidRDefault="00433381" w:rsidP="00501ED6">
      <w:r>
        <w:separator/>
      </w:r>
    </w:p>
  </w:endnote>
  <w:endnote w:type="continuationSeparator" w:id="0">
    <w:p w:rsidR="00433381" w:rsidRDefault="00433381" w:rsidP="00501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56BB" w:rsidRDefault="000856BB">
    <w:pPr>
      <w:pStyle w:val="Footer"/>
    </w:pPr>
  </w:p>
  <w:p w:rsidR="000856BB" w:rsidRDefault="00085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1428" w:rsidRDefault="00DB2A1B">
    <w:pPr>
      <w:pStyle w:val="Footer"/>
      <w:jc w:val="center"/>
      <w:rPr>
        <w:caps/>
        <w:noProof/>
        <w:color w:val="4F81BD" w:themeColor="accent1"/>
      </w:rPr>
    </w:pPr>
    <w:r>
      <w:rPr>
        <w:caps/>
        <w:noProof/>
        <w:color w:val="4F81BD" w:themeColor="accent1"/>
        <w:lang w:eastAsia="en-GB"/>
      </w:rPr>
      <w:drawing>
        <wp:inline distT="0" distB="0" distL="0" distR="0" wp14:anchorId="4F5AA4AB">
          <wp:extent cx="6120765" cy="6642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765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0856BB" w:rsidRDefault="000856BB" w:rsidP="00443E6E">
    <w:pPr>
      <w:pStyle w:val="Footer"/>
      <w:ind w:left="-1134" w:right="-113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3381" w:rsidRDefault="00433381" w:rsidP="00501ED6">
      <w:r>
        <w:separator/>
      </w:r>
    </w:p>
  </w:footnote>
  <w:footnote w:type="continuationSeparator" w:id="0">
    <w:p w:rsidR="00433381" w:rsidRDefault="00433381" w:rsidP="00501E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56BB" w:rsidRDefault="000856B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50A0421" wp14:editId="7C4D50FC">
          <wp:simplePos x="0" y="0"/>
          <wp:positionH relativeFrom="column">
            <wp:posOffset>-706120</wp:posOffset>
          </wp:positionH>
          <wp:positionV relativeFrom="paragraph">
            <wp:posOffset>-335915</wp:posOffset>
          </wp:positionV>
          <wp:extent cx="7486650" cy="1609725"/>
          <wp:effectExtent l="0" t="0" r="0" b="9525"/>
          <wp:wrapSquare wrapText="bothSides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0" cy="1609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683"/>
    <w:multiLevelType w:val="hybridMultilevel"/>
    <w:tmpl w:val="C9D204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FC1927"/>
    <w:multiLevelType w:val="hybridMultilevel"/>
    <w:tmpl w:val="36442844"/>
    <w:lvl w:ilvl="0" w:tplc="5186E704">
      <w:start w:val="6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0281F38"/>
    <w:multiLevelType w:val="hybridMultilevel"/>
    <w:tmpl w:val="2E361D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5F4B0E"/>
    <w:multiLevelType w:val="hybridMultilevel"/>
    <w:tmpl w:val="A6B87F58"/>
    <w:lvl w:ilvl="0" w:tplc="D794C1B4">
      <w:start w:val="6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6A644BF"/>
    <w:multiLevelType w:val="hybridMultilevel"/>
    <w:tmpl w:val="D54A151E"/>
    <w:lvl w:ilvl="0" w:tplc="A192E49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EBB3492"/>
    <w:multiLevelType w:val="hybridMultilevel"/>
    <w:tmpl w:val="57328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1B3565"/>
    <w:multiLevelType w:val="hybridMultilevel"/>
    <w:tmpl w:val="A45E4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B3E95"/>
    <w:multiLevelType w:val="hybridMultilevel"/>
    <w:tmpl w:val="1B643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5"/>
  </w:num>
  <w:num w:numId="5">
    <w:abstractNumId w:val="7"/>
  </w:num>
  <w:num w:numId="6">
    <w:abstractNumId w:val="4"/>
  </w:num>
  <w:num w:numId="7">
    <w:abstractNumId w:val="0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LY0MjI1NzYzMjZT0lEKTi0uzszPAykwrAUAwixQPiwAAAA="/>
  </w:docVars>
  <w:rsids>
    <w:rsidRoot w:val="009C0A49"/>
    <w:rsid w:val="0003303E"/>
    <w:rsid w:val="00067ED5"/>
    <w:rsid w:val="0007520B"/>
    <w:rsid w:val="000856BB"/>
    <w:rsid w:val="000D6867"/>
    <w:rsid w:val="000F263A"/>
    <w:rsid w:val="00134E6C"/>
    <w:rsid w:val="001350FA"/>
    <w:rsid w:val="00136DF3"/>
    <w:rsid w:val="00141DC1"/>
    <w:rsid w:val="00144C40"/>
    <w:rsid w:val="00156F1A"/>
    <w:rsid w:val="0018759B"/>
    <w:rsid w:val="001D7706"/>
    <w:rsid w:val="001E1A45"/>
    <w:rsid w:val="00224014"/>
    <w:rsid w:val="00230F89"/>
    <w:rsid w:val="0023509C"/>
    <w:rsid w:val="00287B3C"/>
    <w:rsid w:val="00293FEC"/>
    <w:rsid w:val="002A67E9"/>
    <w:rsid w:val="002B5FAB"/>
    <w:rsid w:val="002C5311"/>
    <w:rsid w:val="002D3880"/>
    <w:rsid w:val="002D495D"/>
    <w:rsid w:val="00305B64"/>
    <w:rsid w:val="003615BD"/>
    <w:rsid w:val="00385C20"/>
    <w:rsid w:val="00395986"/>
    <w:rsid w:val="003C24FF"/>
    <w:rsid w:val="00404409"/>
    <w:rsid w:val="004156E8"/>
    <w:rsid w:val="00433381"/>
    <w:rsid w:val="00443E6E"/>
    <w:rsid w:val="0045010F"/>
    <w:rsid w:val="004626E0"/>
    <w:rsid w:val="004866B4"/>
    <w:rsid w:val="00490C75"/>
    <w:rsid w:val="004A4564"/>
    <w:rsid w:val="004D16F3"/>
    <w:rsid w:val="004E3803"/>
    <w:rsid w:val="00501ED6"/>
    <w:rsid w:val="00502621"/>
    <w:rsid w:val="0054355C"/>
    <w:rsid w:val="00555854"/>
    <w:rsid w:val="005570AC"/>
    <w:rsid w:val="0057275C"/>
    <w:rsid w:val="0059122B"/>
    <w:rsid w:val="005B21F8"/>
    <w:rsid w:val="005C39A5"/>
    <w:rsid w:val="005F0791"/>
    <w:rsid w:val="005F3396"/>
    <w:rsid w:val="006075DB"/>
    <w:rsid w:val="00612322"/>
    <w:rsid w:val="006338C0"/>
    <w:rsid w:val="00640D61"/>
    <w:rsid w:val="00660286"/>
    <w:rsid w:val="0066201D"/>
    <w:rsid w:val="006833E2"/>
    <w:rsid w:val="006A1428"/>
    <w:rsid w:val="006A3DA2"/>
    <w:rsid w:val="006A4643"/>
    <w:rsid w:val="006D427E"/>
    <w:rsid w:val="006E083E"/>
    <w:rsid w:val="006F683B"/>
    <w:rsid w:val="0070631B"/>
    <w:rsid w:val="007108A2"/>
    <w:rsid w:val="0074264C"/>
    <w:rsid w:val="007B7736"/>
    <w:rsid w:val="007D103B"/>
    <w:rsid w:val="007E0EA0"/>
    <w:rsid w:val="007F5D11"/>
    <w:rsid w:val="00815520"/>
    <w:rsid w:val="00823C13"/>
    <w:rsid w:val="00856B40"/>
    <w:rsid w:val="008616D3"/>
    <w:rsid w:val="00864997"/>
    <w:rsid w:val="008A0BAD"/>
    <w:rsid w:val="008E6F85"/>
    <w:rsid w:val="00943A32"/>
    <w:rsid w:val="00947B19"/>
    <w:rsid w:val="0095718C"/>
    <w:rsid w:val="00962A67"/>
    <w:rsid w:val="009A6E48"/>
    <w:rsid w:val="009C0A49"/>
    <w:rsid w:val="009E6CE8"/>
    <w:rsid w:val="00A276DF"/>
    <w:rsid w:val="00A353F4"/>
    <w:rsid w:val="00A42CAF"/>
    <w:rsid w:val="00A61A8F"/>
    <w:rsid w:val="00A72C22"/>
    <w:rsid w:val="00A73F18"/>
    <w:rsid w:val="00A8135D"/>
    <w:rsid w:val="00A82F38"/>
    <w:rsid w:val="00A97201"/>
    <w:rsid w:val="00AC1955"/>
    <w:rsid w:val="00AD3903"/>
    <w:rsid w:val="00AD72BF"/>
    <w:rsid w:val="00B33686"/>
    <w:rsid w:val="00B50388"/>
    <w:rsid w:val="00B603B3"/>
    <w:rsid w:val="00B71FDD"/>
    <w:rsid w:val="00B962D3"/>
    <w:rsid w:val="00BA47BC"/>
    <w:rsid w:val="00BA6DFC"/>
    <w:rsid w:val="00BC7E80"/>
    <w:rsid w:val="00BD5D2D"/>
    <w:rsid w:val="00C01D27"/>
    <w:rsid w:val="00C20D32"/>
    <w:rsid w:val="00C26F03"/>
    <w:rsid w:val="00C2722F"/>
    <w:rsid w:val="00C33AF5"/>
    <w:rsid w:val="00C4013A"/>
    <w:rsid w:val="00C50E26"/>
    <w:rsid w:val="00C6564F"/>
    <w:rsid w:val="00C7440A"/>
    <w:rsid w:val="00C93336"/>
    <w:rsid w:val="00CB45AB"/>
    <w:rsid w:val="00CC22B1"/>
    <w:rsid w:val="00CC3129"/>
    <w:rsid w:val="00D0022D"/>
    <w:rsid w:val="00D1088C"/>
    <w:rsid w:val="00D2038B"/>
    <w:rsid w:val="00D279B5"/>
    <w:rsid w:val="00D370C2"/>
    <w:rsid w:val="00D7629B"/>
    <w:rsid w:val="00DA501F"/>
    <w:rsid w:val="00DB2A1B"/>
    <w:rsid w:val="00DC4CFE"/>
    <w:rsid w:val="00DC4FD2"/>
    <w:rsid w:val="00E00F42"/>
    <w:rsid w:val="00E0193F"/>
    <w:rsid w:val="00E2682A"/>
    <w:rsid w:val="00E2765C"/>
    <w:rsid w:val="00E319A7"/>
    <w:rsid w:val="00E61E28"/>
    <w:rsid w:val="00E7658C"/>
    <w:rsid w:val="00EB0C0A"/>
    <w:rsid w:val="00EE1466"/>
    <w:rsid w:val="00EF45B3"/>
    <w:rsid w:val="00F24FF1"/>
    <w:rsid w:val="00F3506B"/>
    <w:rsid w:val="00F3742A"/>
    <w:rsid w:val="00F4215A"/>
    <w:rsid w:val="00F43611"/>
    <w:rsid w:val="00F43CFF"/>
    <w:rsid w:val="00F71B02"/>
    <w:rsid w:val="00F774B5"/>
    <w:rsid w:val="00F92511"/>
    <w:rsid w:val="00FA1546"/>
    <w:rsid w:val="00FB5C08"/>
    <w:rsid w:val="00FD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5:docId w15:val="{7AAE3F0E-0BFD-45D9-B0EC-2837BEDED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0D61"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40D61"/>
    <w:pPr>
      <w:keepNext/>
      <w:tabs>
        <w:tab w:val="left" w:pos="1480"/>
        <w:tab w:val="right" w:pos="6048"/>
        <w:tab w:val="left" w:pos="6336"/>
        <w:tab w:val="left" w:pos="7056"/>
        <w:tab w:val="left" w:pos="8784"/>
      </w:tabs>
      <w:ind w:right="-220"/>
      <w:outlineLvl w:val="0"/>
    </w:pPr>
    <w:rPr>
      <w:rFonts w:ascii="Arial" w:hAnsi="Arial"/>
      <w:b/>
      <w:bCs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68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1ED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1ED6"/>
  </w:style>
  <w:style w:type="paragraph" w:styleId="Footer">
    <w:name w:val="footer"/>
    <w:basedOn w:val="Normal"/>
    <w:link w:val="FooterChar"/>
    <w:uiPriority w:val="99"/>
    <w:unhideWhenUsed/>
    <w:rsid w:val="00501ED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1ED6"/>
  </w:style>
  <w:style w:type="paragraph" w:styleId="BalloonText">
    <w:name w:val="Balloon Text"/>
    <w:basedOn w:val="Normal"/>
    <w:link w:val="BalloonTextChar"/>
    <w:uiPriority w:val="99"/>
    <w:semiHidden/>
    <w:unhideWhenUsed/>
    <w:rsid w:val="00501E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01ED6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640D61"/>
    <w:rPr>
      <w:rFonts w:ascii="Arial" w:eastAsia="Times New Roman" w:hAnsi="Arial" w:cs="Times New Roman"/>
      <w:b/>
      <w:bCs/>
      <w:sz w:val="18"/>
      <w:szCs w:val="20"/>
    </w:rPr>
  </w:style>
  <w:style w:type="character" w:styleId="Hyperlink">
    <w:name w:val="Hyperlink"/>
    <w:rsid w:val="00640D6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56B4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3F18"/>
    <w:pPr>
      <w:spacing w:before="100" w:beforeAutospacing="1" w:after="100" w:afterAutospacing="1"/>
    </w:pPr>
    <w:rPr>
      <w:rFonts w:eastAsiaTheme="minorHAnsi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68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table" w:customStyle="1" w:styleId="TableGrid">
    <w:name w:val="TableGrid"/>
    <w:rsid w:val="00815520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59"/>
    <w:rsid w:val="006F68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4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5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0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914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7495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5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venuesmail@tameside.gov.uk" TargetMode="External"/><Relationship Id="rId13" Type="http://schemas.openxmlformats.org/officeDocument/2006/relationships/hyperlink" Target="mailto:revenuesmail@tameside.gov.uk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ameside.gov.uk/counciltax/supportschem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ameside.gov.uk/payment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moneyadviceservice.org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citizen.tameside.gov.uk/publicaccesslive/selfservice/services/directdebit.htm?_flowId=services%2Fdirectdebit&amp;_flowExecutionKey=e1s1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984E40-BB9E-4D90-A3E2-D3C01BDD3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9</Words>
  <Characters>4329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eside MBC</Company>
  <LinksUpToDate>false</LinksUpToDate>
  <CharactersWithSpaces>5078</CharactersWithSpaces>
  <SharedDoc>false</SharedDoc>
  <HLinks>
    <vt:vector size="12" baseType="variant">
      <vt:variant>
        <vt:i4>6684727</vt:i4>
      </vt:variant>
      <vt:variant>
        <vt:i4>3</vt:i4>
      </vt:variant>
      <vt:variant>
        <vt:i4>0</vt:i4>
      </vt:variant>
      <vt:variant>
        <vt:i4>5</vt:i4>
      </vt:variant>
      <vt:variant>
        <vt:lpwstr>http://www.ico.gov.uk/</vt:lpwstr>
      </vt:variant>
      <vt:variant>
        <vt:lpwstr/>
      </vt:variant>
      <vt:variant>
        <vt:i4>2162748</vt:i4>
      </vt:variant>
      <vt:variant>
        <vt:i4>0</vt:i4>
      </vt:variant>
      <vt:variant>
        <vt:i4>0</vt:i4>
      </vt:variant>
      <vt:variant>
        <vt:i4>5</vt:i4>
      </vt:variant>
      <vt:variant>
        <vt:lpwstr>http://www.tameside.gov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Davies</dc:creator>
  <cp:lastModifiedBy>Christopher Stuart</cp:lastModifiedBy>
  <cp:revision>2</cp:revision>
  <cp:lastPrinted>2018-10-02T09:08:00Z</cp:lastPrinted>
  <dcterms:created xsi:type="dcterms:W3CDTF">2022-06-21T13:36:00Z</dcterms:created>
  <dcterms:modified xsi:type="dcterms:W3CDTF">2022-06-2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